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5680BF2C" w14:textId="1534C6D8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="00214C75"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50826D23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F380B38" w14:textId="2432EB87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EE01F9D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7B56CBB" w14:textId="6D1D6B6F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="00D64E48" w:rsidRPr="009925FA">
        <w:rPr>
          <w:rFonts w:ascii="Arial" w:hAnsi="Arial" w:cs="Arial"/>
          <w:b/>
          <w:bCs/>
          <w:sz w:val="24"/>
        </w:rPr>
        <w:t>Galang, C.M.</w:t>
      </w:r>
      <w:r w:rsidR="00D64E48">
        <w:rPr>
          <w:rFonts w:ascii="Arial" w:hAnsi="Arial" w:cs="Arial"/>
          <w:sz w:val="24"/>
        </w:rPr>
        <w:t>,</w:t>
      </w:r>
      <w:r w:rsidR="00F0599E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2535D3A6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3F7F2" w14:textId="77777777" w:rsidR="007E1B60" w:rsidRDefault="007E1B60" w:rsidP="00C7713F">
      <w:pPr>
        <w:spacing w:after="0" w:line="240" w:lineRule="auto"/>
      </w:pPr>
      <w:r>
        <w:separator/>
      </w:r>
    </w:p>
  </w:endnote>
  <w:endnote w:type="continuationSeparator" w:id="0">
    <w:p w14:paraId="79685A0D" w14:textId="77777777" w:rsidR="007E1B60" w:rsidRDefault="007E1B60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C5F3A" w14:textId="77777777" w:rsidR="007E1B60" w:rsidRDefault="007E1B60" w:rsidP="00C7713F">
      <w:pPr>
        <w:spacing w:after="0" w:line="240" w:lineRule="auto"/>
      </w:pPr>
      <w:r>
        <w:separator/>
      </w:r>
    </w:p>
  </w:footnote>
  <w:footnote w:type="continuationSeparator" w:id="0">
    <w:p w14:paraId="7E639DDA" w14:textId="77777777" w:rsidR="007E1B60" w:rsidRDefault="007E1B60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6</Pages>
  <Words>1760</Words>
  <Characters>1003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89</cp:revision>
  <cp:lastPrinted>2021-04-02T13:58:00Z</cp:lastPrinted>
  <dcterms:created xsi:type="dcterms:W3CDTF">2016-10-05T19:10:00Z</dcterms:created>
  <dcterms:modified xsi:type="dcterms:W3CDTF">2021-04-17T18:31:00Z</dcterms:modified>
</cp:coreProperties>
</file>